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C8103D" w14:textId="77777777" w:rsidR="000E0E7B" w:rsidRDefault="00084496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USE CASE DIAGRAMS:</w:t>
      </w:r>
    </w:p>
    <w:p w14:paraId="2923AE3B" w14:textId="77777777" w:rsidR="000E0E7B" w:rsidRDefault="000E0E7B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58DFDE81" w14:textId="480C780D" w:rsidR="000E0E7B" w:rsidRDefault="00084496">
      <w:pPr>
        <w:pStyle w:val="BodyA"/>
        <w:rPr>
          <w:rFonts w:ascii="Times New Roman" w:hAnsi="Times New Roman"/>
          <w:b/>
          <w:bCs/>
        </w:rPr>
      </w:pPr>
      <w:r>
        <w:rPr>
          <w:noProof/>
        </w:rPr>
        <w:drawing>
          <wp:anchor distT="57150" distB="57150" distL="57150" distR="57150" simplePos="0" relativeHeight="251659264" behindDoc="0" locked="0" layoutInCell="1" allowOverlap="1" wp14:anchorId="63D3D601" wp14:editId="21666F5B">
            <wp:simplePos x="0" y="0"/>
            <wp:positionH relativeFrom="margin">
              <wp:align>right</wp:align>
            </wp:positionH>
            <wp:positionV relativeFrom="line">
              <wp:posOffset>236220</wp:posOffset>
            </wp:positionV>
            <wp:extent cx="5943600" cy="6193155"/>
            <wp:effectExtent l="0" t="0" r="0" b="0"/>
            <wp:wrapSquare wrapText="bothSides" distT="57150" distB="57150" distL="57150" distR="57150"/>
            <wp:docPr id="1073741825" name="officeArt object" descr="Chart, diagram, bubbl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hart, diagram, bubble chart&#10;&#10;Description automatically generated" descr="Chart, diagram, bubble chartDescription automatically generated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315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bCs/>
        </w:rPr>
        <w:t>DIAGRAM 1:</w:t>
      </w:r>
    </w:p>
    <w:p w14:paraId="6C35B5C7" w14:textId="3322B983" w:rsidR="00084496" w:rsidRDefault="00AC756D">
      <w:pPr>
        <w:pStyle w:val="BodyA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  <w:noProof/>
        </w:rPr>
        <w:lastRenderedPageBreak/>
        <w:drawing>
          <wp:inline distT="0" distB="0" distL="0" distR="0" wp14:anchorId="5633AA5C" wp14:editId="75D39637">
            <wp:extent cx="5943600" cy="7691755"/>
            <wp:effectExtent l="0" t="0" r="0" b="444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C6070" w14:textId="77777777" w:rsidR="00084496" w:rsidRDefault="00084496">
      <w:pPr>
        <w:pStyle w:val="BodyA"/>
        <w:rPr>
          <w:rFonts w:ascii="Times New Roman" w:eastAsia="Times New Roman" w:hAnsi="Times New Roman" w:cs="Times New Roman"/>
          <w:b/>
          <w:bCs/>
        </w:rPr>
      </w:pPr>
    </w:p>
    <w:p w14:paraId="1F67E93C" w14:textId="77777777" w:rsidR="000E0E7B" w:rsidRDefault="00084496">
      <w:pPr>
        <w:pStyle w:val="BodyA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Use cases: </w:t>
      </w:r>
    </w:p>
    <w:p w14:paraId="706B6BA0" w14:textId="0C2023DC" w:rsidR="000E0E7B" w:rsidRDefault="00084496">
      <w:pPr>
        <w:pStyle w:val="BodyA"/>
      </w:pPr>
      <w:r>
        <w:lastRenderedPageBreak/>
        <w:br/>
      </w:r>
    </w:p>
    <w:p w14:paraId="640CC83E" w14:textId="77777777" w:rsidR="000E0E7B" w:rsidRDefault="000E0E7B">
      <w:pPr>
        <w:pStyle w:val="BodyA"/>
      </w:pPr>
    </w:p>
    <w:p w14:paraId="596ADABF" w14:textId="77777777" w:rsidR="000E0E7B" w:rsidRDefault="000E0E7B">
      <w:pPr>
        <w:pStyle w:val="BodyA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1603"/>
        <w:gridCol w:w="4679"/>
        <w:gridCol w:w="1132"/>
      </w:tblGrid>
      <w:tr w:rsidR="000E0E7B" w14:paraId="4ACF086C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6C4A0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215E6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Private Message</w:t>
            </w:r>
          </w:p>
        </w:tc>
      </w:tr>
      <w:tr w:rsidR="000E0E7B" w14:paraId="0AA62CA5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2F85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E0B0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879FB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Enables users to message each other in private. </w:t>
            </w:r>
          </w:p>
        </w:tc>
      </w:tr>
      <w:tr w:rsidR="000E0E7B" w14:paraId="6D37D21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B5F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87184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0</w:t>
            </w:r>
          </w:p>
        </w:tc>
      </w:tr>
      <w:tr w:rsidR="000E0E7B" w14:paraId="1F8DACF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356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A7BD6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</w:tr>
      <w:tr w:rsidR="000E0E7B" w14:paraId="218D6A3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0581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1441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CB8088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92D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064E5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04F33AD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EA4F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C77F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5AFF31E" w14:textId="77777777">
        <w:trPr>
          <w:trHeight w:val="49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240F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7A9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send a message to another user, and see messages sent by other users.</w:t>
            </w:r>
          </w:p>
        </w:tc>
      </w:tr>
      <w:tr w:rsidR="000E0E7B" w14:paraId="3DDD118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EAA8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B0D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176AF6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F61F9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C8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061381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398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0B7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must have created a profile to be able to private message.</w:t>
            </w:r>
          </w:p>
        </w:tc>
      </w:tr>
      <w:tr w:rsidR="000E0E7B" w14:paraId="63DFC42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1509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CF4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Message is delivered/received.</w:t>
            </w:r>
          </w:p>
        </w:tc>
      </w:tr>
      <w:tr w:rsidR="000E0E7B" w14:paraId="6621BB1A" w14:textId="77777777">
        <w:trPr>
          <w:trHeight w:val="5077"/>
          <w:jc w:val="center"/>
        </w:trPr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4DE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10837998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opens User B’s profile and clicks the private message icon on their profile</w:t>
            </w:r>
          </w:p>
          <w:p w14:paraId="1EDC6D99" w14:textId="77777777" w:rsidR="000E0E7B" w:rsidRDefault="000E0E7B">
            <w:pPr>
              <w:pStyle w:val="BodyA"/>
            </w:pPr>
          </w:p>
          <w:p w14:paraId="096554F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chat window between both users.</w:t>
            </w:r>
          </w:p>
          <w:p w14:paraId="0F7914B2" w14:textId="77777777" w:rsidR="000E0E7B" w:rsidRDefault="000E0E7B">
            <w:pPr>
              <w:pStyle w:val="BodyA"/>
            </w:pPr>
          </w:p>
          <w:p w14:paraId="331BB46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enters their message.</w:t>
            </w:r>
          </w:p>
          <w:p w14:paraId="48E48EB0" w14:textId="77777777" w:rsidR="000E0E7B" w:rsidRDefault="000E0E7B">
            <w:pPr>
              <w:pStyle w:val="BodyA"/>
            </w:pPr>
          </w:p>
          <w:p w14:paraId="0342C36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presses the deliver message button.</w:t>
            </w:r>
          </w:p>
          <w:p w14:paraId="334F8C4E" w14:textId="77777777" w:rsidR="000E0E7B" w:rsidRDefault="000E0E7B">
            <w:pPr>
              <w:pStyle w:val="BodyA"/>
            </w:pPr>
          </w:p>
          <w:p w14:paraId="0DC65B2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encrypts the plaintext to ciphertext entered and sends it to user B.</w:t>
            </w:r>
          </w:p>
          <w:p w14:paraId="0DA42809" w14:textId="77777777" w:rsidR="000E0E7B" w:rsidRDefault="000E0E7B">
            <w:pPr>
              <w:pStyle w:val="BodyA"/>
            </w:pPr>
          </w:p>
          <w:p w14:paraId="6DA0A993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decrypts the ciphertext back to plaintext once user B receives the message.</w:t>
            </w:r>
          </w:p>
          <w:p w14:paraId="4796511B" w14:textId="77777777" w:rsidR="000E0E7B" w:rsidRDefault="000E0E7B">
            <w:pPr>
              <w:pStyle w:val="BodyA"/>
            </w:pPr>
          </w:p>
          <w:p w14:paraId="6CB25771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notifies user B through a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op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icon.</w:t>
            </w:r>
          </w:p>
          <w:p w14:paraId="10D173B4" w14:textId="77777777" w:rsidR="000E0E7B" w:rsidRDefault="000E0E7B">
            <w:pPr>
              <w:pStyle w:val="BodyA"/>
            </w:pPr>
          </w:p>
          <w:p w14:paraId="4E50785D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B clicks / taps the icon and opens the message.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6559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D3D9E" w14:textId="77777777" w:rsidR="000E0E7B" w:rsidRDefault="000E0E7B"/>
        </w:tc>
      </w:tr>
    </w:tbl>
    <w:p w14:paraId="3713C178" w14:textId="77777777" w:rsidR="000E0E7B" w:rsidRDefault="000E0E7B">
      <w:pPr>
        <w:pStyle w:val="BodyA"/>
        <w:widowControl w:val="0"/>
        <w:ind w:left="108" w:hanging="108"/>
        <w:jc w:val="center"/>
      </w:pPr>
    </w:p>
    <w:p w14:paraId="0BF1D716" w14:textId="77777777" w:rsidR="000E0E7B" w:rsidRDefault="000E0E7B">
      <w:pPr>
        <w:pStyle w:val="BodyA"/>
        <w:widowControl w:val="0"/>
        <w:jc w:val="center"/>
      </w:pPr>
    </w:p>
    <w:p w14:paraId="57D52D33" w14:textId="77777777" w:rsidR="000E0E7B" w:rsidRDefault="000E0E7B">
      <w:pPr>
        <w:pStyle w:val="BodyA"/>
        <w:widowControl w:val="0"/>
        <w:ind w:left="216" w:hanging="216"/>
        <w:jc w:val="center"/>
      </w:pPr>
    </w:p>
    <w:p w14:paraId="2833DEF0" w14:textId="77777777" w:rsidR="000E0E7B" w:rsidRDefault="000E0E7B">
      <w:pPr>
        <w:pStyle w:val="BodyA"/>
        <w:widowControl w:val="0"/>
        <w:ind w:left="108" w:hanging="108"/>
        <w:jc w:val="center"/>
      </w:pPr>
    </w:p>
    <w:p w14:paraId="68FC55C2" w14:textId="77777777" w:rsidR="000E0E7B" w:rsidRDefault="000E0E7B">
      <w:pPr>
        <w:pStyle w:val="BodyA"/>
        <w:widowControl w:val="0"/>
        <w:jc w:val="center"/>
      </w:pPr>
    </w:p>
    <w:p w14:paraId="3372D2A3" w14:textId="77777777" w:rsidR="000E0E7B" w:rsidRDefault="000E0E7B">
      <w:pPr>
        <w:pStyle w:val="BodyA"/>
        <w:widowControl w:val="0"/>
        <w:jc w:val="center"/>
      </w:pPr>
    </w:p>
    <w:p w14:paraId="570784EA" w14:textId="77777777" w:rsidR="000E0E7B" w:rsidRDefault="000E0E7B">
      <w:pPr>
        <w:pStyle w:val="BodyA"/>
        <w:spacing w:line="360" w:lineRule="auto"/>
        <w:rPr>
          <w:rFonts w:ascii="Times New Roman" w:eastAsia="Times New Roman" w:hAnsi="Times New Roman" w:cs="Times New Roman"/>
        </w:rPr>
      </w:pPr>
    </w:p>
    <w:p w14:paraId="5682ECB5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7BFC493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12E54007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1CCD85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6137F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6EFD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Log In </w:t>
            </w:r>
          </w:p>
        </w:tc>
      </w:tr>
      <w:tr w:rsidR="000E0E7B" w14:paraId="355839B7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0558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3E58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The steps of logging into the tutor application</w:t>
            </w:r>
          </w:p>
        </w:tc>
      </w:tr>
      <w:tr w:rsidR="000E0E7B" w14:paraId="34E4E350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AEF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DE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1</w:t>
            </w:r>
          </w:p>
        </w:tc>
      </w:tr>
      <w:tr w:rsidR="000E0E7B" w14:paraId="03E87C69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154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91CF4" w14:textId="77777777" w:rsidR="000E0E7B" w:rsidRDefault="000E0E7B"/>
        </w:tc>
      </w:tr>
      <w:tr w:rsidR="000E0E7B" w14:paraId="6EEC3D7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96B5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8907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9825473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FDE1B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A58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31B508D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EB3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883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14DECD9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1E0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B7CC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user in successfully</w:t>
            </w:r>
          </w:p>
        </w:tc>
      </w:tr>
      <w:tr w:rsidR="000E0E7B" w14:paraId="37EF682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0DD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F662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Verify Password</w:t>
            </w:r>
          </w:p>
        </w:tc>
      </w:tr>
      <w:tr w:rsidR="000E0E7B" w14:paraId="366D92B9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B3C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C0FB1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AA67D23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2964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CF2A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displays log in button.</w:t>
            </w:r>
          </w:p>
        </w:tc>
      </w:tr>
      <w:tr w:rsidR="000E0E7B" w14:paraId="0970A39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7A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AA24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is logged in </w:t>
            </w:r>
          </w:p>
        </w:tc>
      </w:tr>
    </w:tbl>
    <w:p w14:paraId="41417063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6816235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</w:rPr>
      </w:pPr>
    </w:p>
    <w:p w14:paraId="2CA12F5F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A3181E" w14:textId="77777777" w:rsidR="000E0E7B" w:rsidRDefault="00084496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Main Success Path</w:t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3420666E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111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25A53B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5E494BB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CEAC8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enters username and password and presses Submit button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34FD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7DEB06C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 System displays log in screen.</w:t>
            </w:r>
          </w:p>
          <w:p w14:paraId="3C70F7E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E36ED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System verifies password (&lt;&lt;include&gt;&gt; relationship).</w:t>
            </w:r>
          </w:p>
        </w:tc>
      </w:tr>
    </w:tbl>
    <w:p w14:paraId="5A065D81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13E0C02" w14:textId="77777777" w:rsidR="000E0E7B" w:rsidRDefault="00084496">
      <w:pPr>
        <w:pStyle w:val="BodyA"/>
        <w:widowControl w:val="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b/>
          <w:bCs/>
        </w:rPr>
        <w:t>Exception Path</w:t>
      </w:r>
    </w:p>
    <w:tbl>
      <w:tblPr>
        <w:tblW w:w="1049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49DC9C8D" w14:textId="77777777">
        <w:trPr>
          <w:trHeight w:val="176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F830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5F32059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Enters Password</w:t>
            </w:r>
          </w:p>
          <w:p w14:paraId="1D0C991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58F1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 Use sees Application user home screen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B4A4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F9DE2A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verifies password </w:t>
            </w:r>
          </w:p>
          <w:p w14:paraId="770E195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2EEAF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 Password is not verified, &lt;&lt;exception&gt;&gt; display error triggered</w:t>
            </w:r>
          </w:p>
        </w:tc>
      </w:tr>
    </w:tbl>
    <w:p w14:paraId="2F6EB826" w14:textId="77777777" w:rsidR="000E0E7B" w:rsidRDefault="000E0E7B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459B44FF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0B2D781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18026D25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3021F2E5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216FF57D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F297C06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587D42F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6E3FF64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3C983E3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9D7FE70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545C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39500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Verify password </w:t>
            </w:r>
          </w:p>
        </w:tc>
      </w:tr>
      <w:tr w:rsidR="000E0E7B" w14:paraId="34E12388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8D59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36157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verified username and password to be correct or incorrect</w:t>
            </w:r>
          </w:p>
        </w:tc>
      </w:tr>
      <w:tr w:rsidR="000E0E7B" w14:paraId="57503EA8" w14:textId="77777777">
        <w:trPr>
          <w:trHeight w:val="425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CFAF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39D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2</w:t>
            </w:r>
          </w:p>
        </w:tc>
      </w:tr>
      <w:tr w:rsidR="000E0E7B" w14:paraId="3A36CE7A" w14:textId="77777777">
        <w:trPr>
          <w:trHeight w:val="47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86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F03F0" w14:textId="77777777" w:rsidR="000E0E7B" w:rsidRDefault="000E0E7B"/>
        </w:tc>
      </w:tr>
      <w:tr w:rsidR="000E0E7B" w14:paraId="0BA36699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BF25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BD8A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FAD627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3AC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3A843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45DDACE3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6586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A5722" w14:textId="77777777" w:rsidR="000E0E7B" w:rsidRDefault="000E0E7B"/>
        </w:tc>
      </w:tr>
      <w:tr w:rsidR="000E0E7B" w14:paraId="44D79F1C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E4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4CD7" w14:textId="77777777" w:rsidR="000E0E7B" w:rsidRDefault="00084496">
            <w:pPr>
              <w:pStyle w:val="BodyC"/>
            </w:pPr>
            <w:r>
              <w:rPr>
                <w:sz w:val="20"/>
                <w:szCs w:val="20"/>
              </w:rPr>
              <w:t>Verify that the user entered valid username and password</w:t>
            </w:r>
          </w:p>
        </w:tc>
      </w:tr>
      <w:tr w:rsidR="000E0E7B" w14:paraId="57B8A92E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FC83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FE388" w14:textId="77777777" w:rsidR="000E0E7B" w:rsidRDefault="000E0E7B"/>
        </w:tc>
      </w:tr>
      <w:tr w:rsidR="000E0E7B" w14:paraId="26E5064C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F1C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9F692" w14:textId="77777777" w:rsidR="000E0E7B" w:rsidRDefault="000E0E7B"/>
        </w:tc>
      </w:tr>
      <w:tr w:rsidR="000E0E7B" w14:paraId="6F9BCDB5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17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BB9D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1936FFC9" w14:textId="77777777">
        <w:trPr>
          <w:trHeight w:val="2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F81E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668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pplication user home screen is displayed</w:t>
            </w:r>
          </w:p>
        </w:tc>
      </w:tr>
    </w:tbl>
    <w:p w14:paraId="6DFF8BD2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FA3F444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FDED401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6036E01A" w14:textId="77777777">
        <w:trPr>
          <w:trHeight w:val="20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81B9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44C6E83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1DC74B9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1ABAF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 User sees application home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87244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058793F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processes user input for username and password </w:t>
            </w:r>
          </w:p>
          <w:p w14:paraId="3D43F88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3A1C9F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validates username and password</w:t>
            </w:r>
          </w:p>
          <w:p w14:paraId="20CE567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D8A4C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if correct, System displays Application user home screen</w:t>
            </w:r>
          </w:p>
        </w:tc>
      </w:tr>
    </w:tbl>
    <w:p w14:paraId="344035EA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E611E23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ECDED2D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D107D44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CA249BB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8F37556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EE91504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ED8442C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61A3E6B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C206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4EAA3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splay error message  </w:t>
            </w:r>
          </w:p>
        </w:tc>
      </w:tr>
      <w:tr w:rsidR="000E0E7B" w14:paraId="07F91C16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942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A826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n error message is displayed to </w:t>
            </w:r>
          </w:p>
        </w:tc>
      </w:tr>
      <w:tr w:rsidR="000E0E7B" w14:paraId="7682F4AD" w14:textId="77777777">
        <w:trPr>
          <w:trHeight w:val="308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71E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2C24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3</w:t>
            </w:r>
          </w:p>
        </w:tc>
      </w:tr>
      <w:tr w:rsidR="000E0E7B" w14:paraId="6C88A4BE" w14:textId="77777777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1927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D0F17" w14:textId="77777777" w:rsidR="000E0E7B" w:rsidRDefault="000E0E7B"/>
        </w:tc>
      </w:tr>
      <w:tr w:rsidR="000E0E7B" w14:paraId="2C364FDF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00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091C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5C8434F9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2F52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BC8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760A1931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11B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B1463" w14:textId="77777777" w:rsidR="000E0E7B" w:rsidRDefault="000E0E7B"/>
        </w:tc>
      </w:tr>
      <w:tr w:rsidR="000E0E7B" w14:paraId="4FF1F788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557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C36E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Indicate to user that their password is incorrect</w:t>
            </w:r>
          </w:p>
        </w:tc>
      </w:tr>
      <w:tr w:rsidR="000E0E7B" w14:paraId="1F1571D3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1F32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AC5DD" w14:textId="77777777" w:rsidR="000E0E7B" w:rsidRDefault="000E0E7B"/>
        </w:tc>
      </w:tr>
      <w:tr w:rsidR="000E0E7B" w14:paraId="48647A2A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C6A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4F3301" w14:textId="77777777" w:rsidR="000E0E7B" w:rsidRDefault="000E0E7B"/>
        </w:tc>
      </w:tr>
      <w:tr w:rsidR="000E0E7B" w14:paraId="6BC1FC55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F7E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841F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716AC151" w14:textId="77777777">
        <w:trPr>
          <w:trHeight w:val="34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A39F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DD681" w14:textId="77777777" w:rsidR="000E0E7B" w:rsidRDefault="000E0E7B"/>
        </w:tc>
      </w:tr>
    </w:tbl>
    <w:p w14:paraId="278731F2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893CB96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8F5F596" w14:textId="77777777" w:rsidR="000E0E7B" w:rsidRDefault="000E0E7B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0647D3E9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B48E4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3D88450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sees error message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CA3C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8B34C9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)System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an no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verify username and password </w:t>
            </w:r>
          </w:p>
          <w:p w14:paraId="718E84D6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38AFE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) System displays error message</w:t>
            </w:r>
          </w:p>
        </w:tc>
      </w:tr>
    </w:tbl>
    <w:p w14:paraId="0C994726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6F4B2470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0C1E043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4C30DA6" w14:textId="77777777" w:rsidR="000E0E7B" w:rsidRDefault="000E0E7B" w:rsidP="009E40D0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59EF74B7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25D8166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6839F5A0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290F796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E76DDA7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6E639D3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2374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B01A1A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Profile</w:t>
            </w:r>
          </w:p>
        </w:tc>
      </w:tr>
      <w:tr w:rsidR="000E0E7B" w14:paraId="3956D25D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5407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64BB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53F12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all users to choose between creating a student profile, or tutor profile.</w:t>
            </w:r>
          </w:p>
        </w:tc>
      </w:tr>
      <w:tr w:rsidR="000E0E7B" w14:paraId="7682C0A0" w14:textId="77777777">
        <w:trPr>
          <w:trHeight w:val="23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0FCE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3B9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</w:t>
            </w:r>
          </w:p>
        </w:tc>
      </w:tr>
      <w:tr w:rsidR="000E0E7B" w14:paraId="590E4F59" w14:textId="77777777">
        <w:trPr>
          <w:trHeight w:val="371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4B04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BCB98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13, 21</w:t>
            </w:r>
          </w:p>
        </w:tc>
      </w:tr>
      <w:tr w:rsidR="000E0E7B" w14:paraId="4F63F6A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6EDF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3CE0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30FE374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B28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39EC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799A05FB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B0DC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6CA8F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762AA23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465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B4C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create their own profile based on their role within the app.</w:t>
            </w:r>
          </w:p>
        </w:tc>
      </w:tr>
      <w:tr w:rsidR="000E0E7B" w14:paraId="66B5F557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5E7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274C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Create Student Profile, Create Tutor Profile</w:t>
            </w:r>
          </w:p>
        </w:tc>
      </w:tr>
      <w:tr w:rsidR="000E0E7B" w14:paraId="1E33763B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91F3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020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0C21BDD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B6A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22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logged in to create a profile.</w:t>
            </w:r>
          </w:p>
        </w:tc>
      </w:tr>
      <w:tr w:rsidR="000E0E7B" w14:paraId="095E3F3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3C5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16A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Profile has been created.</w:t>
            </w:r>
          </w:p>
        </w:tc>
      </w:tr>
    </w:tbl>
    <w:p w14:paraId="7FAADB2B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8A6EC71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6C99394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E2F5727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2"/>
        <w:gridCol w:w="7188"/>
      </w:tblGrid>
      <w:tr w:rsidR="000E0E7B" w14:paraId="44E46B1B" w14:textId="77777777" w:rsidTr="009E40D0">
        <w:trPr>
          <w:trHeight w:hRule="exact" w:val="4950"/>
        </w:trPr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F4A7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76485BC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0F66D29" w14:textId="77777777" w:rsidR="000E0E7B" w:rsidRPr="009E40D0" w:rsidRDefault="00084496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User clicks / taps the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 xml:space="preserve">’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button on their menu</w:t>
            </w:r>
          </w:p>
          <w:p w14:paraId="18C6A5D3" w14:textId="77777777" w:rsidR="000E0E7B" w:rsidRPr="009E40D0" w:rsidRDefault="000E0E7B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17D440A9" w14:textId="77777777" w:rsidR="000E0E7B" w:rsidRPr="009E40D0" w:rsidRDefault="00084496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System shows to the user two options: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student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tutor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</w:p>
          <w:p w14:paraId="44C13EEE" w14:textId="77777777" w:rsidR="000E0E7B" w:rsidRPr="009E40D0" w:rsidRDefault="000E0E7B">
            <w:pPr>
              <w:pStyle w:val="BodyA"/>
              <w:bidi/>
              <w:jc w:val="right"/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</w:pPr>
          </w:p>
          <w:p w14:paraId="4497F864" w14:textId="77777777" w:rsidR="000E0E7B" w:rsidRPr="009E40D0" w:rsidRDefault="00084496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  <w:lang w:val="ar-SA"/>
              </w:rPr>
            </w:pPr>
            <w:proofErr w:type="spellStart"/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Us</w:t>
            </w:r>
            <w:proofErr w:type="spellEnd"/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er chooses between the two options.</w:t>
            </w:r>
          </w:p>
          <w:p w14:paraId="1520FC8E" w14:textId="77777777" w:rsidR="000E0E7B" w:rsidRPr="009E40D0" w:rsidRDefault="000E0E7B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2D85A077" w14:textId="77777777" w:rsidR="000E0E7B" w:rsidRPr="009E40D0" w:rsidRDefault="00084496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User completes the required information for their chosen profile.</w:t>
            </w:r>
          </w:p>
          <w:p w14:paraId="7A69B6A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90A15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B8B93A6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AC34D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74584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6A6CE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E1026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27235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3843B6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2E7434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0D7786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AF435E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6B8585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9230B9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0800928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AEBF59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9393BD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BA1B9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5C18AB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CF413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A8CDCB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8FCAC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0625350" w14:textId="77777777" w:rsidR="000E0E7B" w:rsidRDefault="000E0E7B">
            <w:pPr>
              <w:pStyle w:val="BodyA"/>
            </w:pPr>
          </w:p>
        </w:tc>
        <w:tc>
          <w:tcPr>
            <w:tcW w:w="7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2C1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6B6960B2" w14:textId="77777777" w:rsidR="000E0E7B" w:rsidRDefault="000E0E7B">
            <w:pPr>
              <w:pStyle w:val="BodyA"/>
            </w:pPr>
          </w:p>
          <w:p w14:paraId="44AF86A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a. If the create student profile, or create tutor profile is successful, the new profile is saved.</w:t>
            </w:r>
          </w:p>
          <w:p w14:paraId="1CCD5D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D77B84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b. If the Create Student Profile, or Create Tutor Profile is unsuccessful, the profile is discarded.</w:t>
            </w:r>
          </w:p>
        </w:tc>
      </w:tr>
    </w:tbl>
    <w:p w14:paraId="09EDCE51" w14:textId="77777777" w:rsidR="000E0E7B" w:rsidRDefault="000E0E7B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0310B54C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307DD1B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BA2D00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45D41D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3A8ADA6E" w14:textId="77777777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319E9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5ECD2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Student Profile</w:t>
            </w:r>
          </w:p>
        </w:tc>
      </w:tr>
      <w:tr w:rsidR="000E0E7B" w14:paraId="6DA881FA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A72E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6993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B711E6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ll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s are able to create a student profile.</w:t>
            </w:r>
          </w:p>
        </w:tc>
      </w:tr>
      <w:tr w:rsidR="000E0E7B" w14:paraId="122AE195" w14:textId="77777777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F39F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EE8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</w:tr>
      <w:tr w:rsidR="000E0E7B" w14:paraId="48BF5AB1" w14:textId="77777777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CD2E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44747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13</w:t>
            </w:r>
          </w:p>
        </w:tc>
      </w:tr>
      <w:tr w:rsidR="000E0E7B" w14:paraId="4305B7C8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701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BDDB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AD045B1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6848A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6FB3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2932DA88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E99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2FD7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3C4FB97" w14:textId="77777777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669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FE1C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s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the University of Maine can enlist themselves as a student user within the app.</w:t>
            </w:r>
          </w:p>
        </w:tc>
      </w:tr>
      <w:tr w:rsidR="000E0E7B" w14:paraId="1AA53AB7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8C2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2564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145B378D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A2C4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F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36643EE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ECDF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0BAA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part of the University of Maine to create a student profile.</w:t>
            </w:r>
          </w:p>
        </w:tc>
      </w:tr>
      <w:tr w:rsidR="000E0E7B" w14:paraId="03F3AEE0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8ED6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98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36887D2D" w14:textId="77777777" w:rsidR="000E0E7B" w:rsidRDefault="000E0E7B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D36EADC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0E0E7B" w14:paraId="6D1D1CA4" w14:textId="77777777">
        <w:trPr>
          <w:trHeight w:hRule="exact" w:val="5940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DCC6A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66BDA82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4E8651E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 / taps the ‘Create student profile’ button</w:t>
            </w:r>
          </w:p>
          <w:p w14:paraId="327BE2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BD6C5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new window and asks the user to insert their full name, student ID and email</w:t>
            </w:r>
          </w:p>
          <w:p w14:paraId="5EF177E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091CB4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enters their full name, student ID and email</w:t>
            </w:r>
          </w:p>
          <w:p w14:paraId="242F83D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DE26384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ubmit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01109B92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752CD0A1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is a student at the University of Maine based on the information submitted</w:t>
            </w:r>
          </w:p>
          <w:p w14:paraId="534CB13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037729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4862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0BDBA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DF5E90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F8E80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0EA9A3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2A9D2D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DC8A7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BB9874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8836B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A6F41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2EF4E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1933DC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B6573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3C6A8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CF10C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C2D54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7C760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AC8F310" w14:textId="77777777" w:rsidR="000E0E7B" w:rsidRDefault="000E0E7B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18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2ECC9B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102CFD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 If the user is a student at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then the system opens up a new window containing a form that the user needs to fill with their student profile details.</w:t>
            </w:r>
          </w:p>
          <w:p w14:paraId="03EC2F9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6EA8E7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a.1. User fills in the rest of their profile</w:t>
            </w:r>
          </w:p>
          <w:p w14:paraId="3F67760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285A8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2. 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4A26321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65D04D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5a.3. </w:t>
            </w: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 w:rsidRPr="00084496">
              <w:rPr>
                <w:rFonts w:ascii="Times New Roman" w:hAnsi="Times New Roman"/>
                <w:sz w:val="20"/>
                <w:szCs w:val="20"/>
              </w:rPr>
              <w:t>s information.</w:t>
            </w:r>
          </w:p>
          <w:p w14:paraId="2990379A" w14:textId="77777777" w:rsidR="000E0E7B" w:rsidRPr="00084496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CB1D3F5" w14:textId="77777777" w:rsidR="000E0E7B" w:rsidRDefault="00084496">
            <w:pPr>
              <w:pStyle w:val="BodyA"/>
            </w:pPr>
            <w:r w:rsidRPr="00084496">
              <w:rPr>
                <w:rFonts w:ascii="Times New Roman" w:hAnsi="Times New Roman"/>
                <w:sz w:val="20"/>
                <w:szCs w:val="20"/>
              </w:rPr>
              <w:t xml:space="preserve">5b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f the user is not verified to be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, the system will ask the user to insert their student information again (up to 3 tries), until they insert the correct information.</w:t>
            </w:r>
          </w:p>
        </w:tc>
      </w:tr>
    </w:tbl>
    <w:p w14:paraId="0DB4137C" w14:textId="77777777" w:rsidR="000E0E7B" w:rsidRDefault="000E0E7B">
      <w:pPr>
        <w:pStyle w:val="BodyA"/>
        <w:widowControl w:val="0"/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741"/>
        <w:gridCol w:w="1627"/>
        <w:gridCol w:w="4982"/>
      </w:tblGrid>
      <w:tr w:rsidR="000E0E7B" w14:paraId="2DE52E02" w14:textId="77777777">
        <w:trPr>
          <w:trHeight w:val="41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C2C26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69F2B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Search Tutors</w:t>
            </w:r>
          </w:p>
        </w:tc>
      </w:tr>
      <w:tr w:rsidR="000E0E7B" w14:paraId="4168C575" w14:textId="77777777">
        <w:trPr>
          <w:trHeight w:val="71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2C0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0297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EB4994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student users to search for tutors by name or subject.</w:t>
            </w:r>
          </w:p>
        </w:tc>
      </w:tr>
      <w:tr w:rsidR="000E0E7B" w14:paraId="624477FD" w14:textId="77777777">
        <w:trPr>
          <w:trHeight w:val="488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BE7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5BCB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5</w:t>
            </w:r>
          </w:p>
        </w:tc>
      </w:tr>
      <w:tr w:rsidR="000E0E7B" w14:paraId="0232AB42" w14:textId="77777777">
        <w:trPr>
          <w:trHeight w:val="38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C0CC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2653E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</w:tr>
      <w:tr w:rsidR="000E0E7B" w14:paraId="11FB1378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0AB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2455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69DF3E11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6958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3FA1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</w:t>
            </w:r>
          </w:p>
        </w:tc>
      </w:tr>
      <w:tr w:rsidR="000E0E7B" w14:paraId="299C8D9B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D04F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45C0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0CFF407D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14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47F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have a list of tutors that matches their search criteria.</w:t>
            </w:r>
          </w:p>
        </w:tc>
      </w:tr>
      <w:tr w:rsidR="000E0E7B" w14:paraId="153EA3D7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9A8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737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D8E4E7C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01B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E8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AA0652E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5BE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074D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F4C3DEC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66B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B8D6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 successful match is found.</w:t>
            </w:r>
          </w:p>
        </w:tc>
      </w:tr>
      <w:tr w:rsidR="000E0E7B" w14:paraId="70DE0268" w14:textId="77777777">
        <w:trPr>
          <w:trHeight w:val="5512"/>
        </w:trPr>
        <w:tc>
          <w:tcPr>
            <w:tcW w:w="43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0659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376506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CF79DF7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 presse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 Tutor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button in their menu.</w:t>
            </w:r>
          </w:p>
          <w:p w14:paraId="2273F4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66A96E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shows the student two options to pick from: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name</w:t>
            </w:r>
            <w:proofErr w:type="gramStart"/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,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subject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5E7ED3D3" w14:textId="77777777" w:rsidR="000E0E7B" w:rsidRDefault="000E0E7B">
            <w:pPr>
              <w:pStyle w:val="Default"/>
              <w:tabs>
                <w:tab w:val="left" w:pos="808"/>
                <w:tab w:val="left" w:pos="6480"/>
              </w:tabs>
              <w:ind w:left="716" w:hanging="716"/>
              <w:rPr>
                <w:rFonts w:ascii="Times New Roman" w:eastAsia="Times New Roman" w:hAnsi="Times New Roman" w:cs="Times New Roman"/>
              </w:rPr>
            </w:pPr>
          </w:p>
          <w:p w14:paraId="429130F3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70FB850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11EAD5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EC484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39EBB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8D89D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FEE5F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D407D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F3D099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A49FF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99D1F2" w14:textId="77777777" w:rsidR="000E0E7B" w:rsidRDefault="000E0E7B">
            <w:pPr>
              <w:pStyle w:val="BodyA"/>
            </w:pPr>
          </w:p>
        </w:tc>
        <w:tc>
          <w:tcPr>
            <w:tcW w:w="4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81D7C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452FFF7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D67E41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/ taps ‘Search by name’ button.</w:t>
            </w:r>
          </w:p>
          <w:p w14:paraId="75A58C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FB0F8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 System opens up a new search box.</w:t>
            </w:r>
          </w:p>
          <w:p w14:paraId="3C8EFC5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746BA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 Student enters their text in the search box.</w:t>
            </w:r>
          </w:p>
          <w:p w14:paraId="1152C6C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FA0835B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 Student clicks / taps the search button.</w:t>
            </w:r>
          </w:p>
          <w:p w14:paraId="3BDC035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278ECD0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 System checks whether the name matches to any tutor profile.</w:t>
            </w:r>
          </w:p>
          <w:p w14:paraId="7421909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6B6124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5 System shows all the available tutor profiles (if any) that match that name.</w:t>
            </w:r>
          </w:p>
          <w:p w14:paraId="51E841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35FEE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——————————————————————</w:t>
            </w:r>
          </w:p>
          <w:p w14:paraId="7080F40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E1DAF8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Student clicks / taps ‘Search by subject button’.</w:t>
            </w:r>
          </w:p>
          <w:p w14:paraId="73E33D2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FAF12E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2b.1  System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hecks whether there is any subject with that name registered.</w:t>
            </w:r>
          </w:p>
          <w:p w14:paraId="2A76332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395B2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2 System shows all the available tutor profiles (if any) for that subject.</w:t>
            </w:r>
          </w:p>
        </w:tc>
      </w:tr>
    </w:tbl>
    <w:p w14:paraId="382C953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234338A3" w14:textId="77777777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656A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17D495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Tutor Profile</w:t>
            </w:r>
          </w:p>
        </w:tc>
      </w:tr>
      <w:tr w:rsidR="000E0E7B" w14:paraId="3C35C202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09D4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FDB0D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A76D7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users who have been approved for tutoring are able to create a tutor profile.</w:t>
            </w:r>
          </w:p>
        </w:tc>
      </w:tr>
      <w:tr w:rsidR="000E0E7B" w14:paraId="4751ED0E" w14:textId="77777777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09A4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0B373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</w:tr>
      <w:tr w:rsidR="000E0E7B" w14:paraId="3653C382" w14:textId="77777777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0152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7E4DC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</w:tr>
      <w:tr w:rsidR="000E0E7B" w14:paraId="206130E9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0282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1E093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5229A59B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9E156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A76064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57DF25A1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C31DE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E9C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3D55E04F" w14:textId="77777777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3684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B36C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who have been approved for tutoring are able to enlist themselves as a tutor user within the app.</w:t>
            </w:r>
          </w:p>
        </w:tc>
      </w:tr>
      <w:tr w:rsidR="000E0E7B" w14:paraId="22FF4A9C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B1BE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B3C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CC3568B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DFD1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4357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723E044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DBDD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C78AC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been approved for tutoring to create a tutor profile.</w:t>
            </w:r>
          </w:p>
        </w:tc>
      </w:tr>
      <w:tr w:rsidR="000E0E7B" w14:paraId="4F14A355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F60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E99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65CADDC0" w14:textId="77777777" w:rsidR="000E0E7B" w:rsidRDefault="000E0E7B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32AA01D7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0E0E7B" w14:paraId="207C9A14" w14:textId="77777777">
        <w:trPr>
          <w:trHeight w:hRule="exact" w:val="5597"/>
          <w:jc w:val="center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156EF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344E0B96" w14:textId="77777777" w:rsidR="000E0E7B" w:rsidRDefault="000E0E7B">
            <w:pPr>
              <w:pStyle w:val="BodyA"/>
            </w:pPr>
          </w:p>
          <w:p w14:paraId="311F52E2" w14:textId="77777777" w:rsidR="000E0E7B" w:rsidRDefault="00084496">
            <w:pPr>
              <w:pStyle w:val="BodyA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tutor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19BB765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47B74045" w14:textId="77777777" w:rsidR="000E0E7B" w:rsidRDefault="00084496">
            <w:pPr>
              <w:pStyle w:val="Body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has applied to become a tutor on this app.</w:t>
            </w:r>
          </w:p>
          <w:p w14:paraId="5C29630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AC97DE1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EEEF541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43BA9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15B30D8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26D821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E24B25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DA11A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8E475C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F8851E1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BB9E9BE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649296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FC5B57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ECFBC1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270D0F2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D0CAC0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A3079C2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0BBF2F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5661394" w14:textId="77777777" w:rsidR="000E0E7B" w:rsidRDefault="000E0E7B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9E0A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0DFCDA0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84563E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</w:t>
            </w:r>
            <w: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If the user has applied to become a tutor:</w:t>
            </w:r>
          </w:p>
          <w:p w14:paraId="5916B6E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773FD9B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. System checks if their application is approved, declined, or under review.</w:t>
            </w:r>
          </w:p>
          <w:p w14:paraId="17D511E8" w14:textId="77777777" w:rsidR="000E0E7B" w:rsidRDefault="000E0E7B">
            <w:pPr>
              <w:pStyle w:val="BodyA"/>
            </w:pPr>
          </w:p>
          <w:p w14:paraId="641CA8A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. If their application has been approved:</w:t>
            </w:r>
          </w:p>
          <w:p w14:paraId="3A7EF16D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up a new window containing a form that the user needs to fill in with their tutor profile details.</w:t>
            </w:r>
          </w:p>
          <w:p w14:paraId="3300A582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fills in the rest of their profile</w:t>
            </w:r>
          </w:p>
          <w:p w14:paraId="3ADA4DEF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63EC9E44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  <w:lang w:val="fr-FR"/>
              </w:rPr>
              <w:t>s information.</w:t>
            </w:r>
          </w:p>
          <w:p w14:paraId="07808BB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97DC73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. If their application has been declined:</w:t>
            </w:r>
          </w:p>
          <w:p w14:paraId="1950AF53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hat they can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t create a tutor profile on this application.</w:t>
            </w:r>
          </w:p>
          <w:p w14:paraId="4762BFE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2698020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. If their application is under review:</w:t>
            </w:r>
          </w:p>
          <w:p w14:paraId="146518BB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o wait for the result of their application.</w:t>
            </w:r>
          </w:p>
          <w:p w14:paraId="05726DE4" w14:textId="77777777" w:rsidR="000E0E7B" w:rsidRDefault="000E0E7B">
            <w:pPr>
              <w:pStyle w:val="BodyA"/>
            </w:pPr>
          </w:p>
          <w:p w14:paraId="11EE80E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If the user has not applied:</w:t>
            </w:r>
          </w:p>
          <w:p w14:paraId="05D3AC7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48BC1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1. System notifies the user to apply for a tutor first before creating a tutor profile.</w:t>
            </w:r>
          </w:p>
        </w:tc>
      </w:tr>
    </w:tbl>
    <w:p w14:paraId="672FC69B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2EE3243E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AF222A2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D25229D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77EF7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3E829B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Make Payment </w:t>
            </w:r>
          </w:p>
        </w:tc>
      </w:tr>
      <w:tr w:rsidR="000E0E7B" w14:paraId="52184C68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ADC4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CA44F" w14:textId="77777777" w:rsidR="000E0E7B" w:rsidRDefault="000E0E7B"/>
        </w:tc>
      </w:tr>
      <w:tr w:rsidR="000E0E7B" w14:paraId="363D4796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3806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3ADB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6</w:t>
            </w:r>
          </w:p>
        </w:tc>
      </w:tr>
      <w:tr w:rsidR="000E0E7B" w14:paraId="7716A9F0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01F1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631F1" w14:textId="77777777" w:rsidR="000E0E7B" w:rsidRDefault="000E0E7B"/>
        </w:tc>
      </w:tr>
      <w:tr w:rsidR="000E0E7B" w14:paraId="78B11245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24F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6A6FE" w14:textId="77777777" w:rsidR="000E0E7B" w:rsidRDefault="000E0E7B"/>
        </w:tc>
      </w:tr>
      <w:tr w:rsidR="000E0E7B" w14:paraId="3FD9A5A4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6E38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321EF" w14:textId="77777777" w:rsidR="000E0E7B" w:rsidRDefault="000E0E7B"/>
        </w:tc>
      </w:tr>
      <w:tr w:rsidR="000E0E7B" w14:paraId="707BDC71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459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EA884D" w14:textId="77777777" w:rsidR="000E0E7B" w:rsidRDefault="000E0E7B"/>
        </w:tc>
      </w:tr>
      <w:tr w:rsidR="000E0E7B" w14:paraId="46B98D70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4DF9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2D6DC" w14:textId="77777777" w:rsidR="000E0E7B" w:rsidRDefault="000E0E7B"/>
        </w:tc>
      </w:tr>
      <w:tr w:rsidR="000E0E7B" w14:paraId="6B98AC1F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3E1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F915F" w14:textId="77777777" w:rsidR="000E0E7B" w:rsidRDefault="000E0E7B"/>
        </w:tc>
      </w:tr>
      <w:tr w:rsidR="000E0E7B" w14:paraId="058C3D8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100D7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266F" w14:textId="77777777" w:rsidR="000E0E7B" w:rsidRDefault="000E0E7B"/>
        </w:tc>
      </w:tr>
      <w:tr w:rsidR="000E0E7B" w14:paraId="77188C26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034C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5E255" w14:textId="77777777" w:rsidR="000E0E7B" w:rsidRDefault="000E0E7B"/>
        </w:tc>
      </w:tr>
      <w:tr w:rsidR="000E0E7B" w14:paraId="71ED4BFC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593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D4AD9" w14:textId="77777777" w:rsidR="000E0E7B" w:rsidRDefault="000E0E7B"/>
        </w:tc>
      </w:tr>
    </w:tbl>
    <w:p w14:paraId="3788E4A1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9B7C57D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A200D7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9C447E2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0C1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4EB5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5A06918D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90AB001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A0EF1C7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5E29D8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783968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43F20D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4DCFFE7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931D35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2022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A8091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rect Deposit </w:t>
            </w:r>
          </w:p>
        </w:tc>
      </w:tr>
      <w:tr w:rsidR="000E0E7B" w14:paraId="637419B3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44E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917D5" w14:textId="77777777" w:rsidR="000E0E7B" w:rsidRDefault="000E0E7B"/>
        </w:tc>
      </w:tr>
      <w:tr w:rsidR="000E0E7B" w14:paraId="0FD65B35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AC14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5345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7</w:t>
            </w:r>
          </w:p>
        </w:tc>
      </w:tr>
      <w:tr w:rsidR="000E0E7B" w14:paraId="4BFB00AF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5B30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2FFC6" w14:textId="77777777" w:rsidR="000E0E7B" w:rsidRDefault="000E0E7B"/>
        </w:tc>
      </w:tr>
      <w:tr w:rsidR="000E0E7B" w14:paraId="7BD2531D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604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4B50C" w14:textId="77777777" w:rsidR="000E0E7B" w:rsidRDefault="000E0E7B"/>
        </w:tc>
      </w:tr>
      <w:tr w:rsidR="000E0E7B" w14:paraId="2113E100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B83D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E605E" w14:textId="77777777" w:rsidR="000E0E7B" w:rsidRDefault="000E0E7B"/>
        </w:tc>
      </w:tr>
      <w:tr w:rsidR="000E0E7B" w14:paraId="08CCE55B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AB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294870" w14:textId="77777777" w:rsidR="000E0E7B" w:rsidRDefault="000E0E7B"/>
        </w:tc>
      </w:tr>
      <w:tr w:rsidR="000E0E7B" w14:paraId="5E63D0D3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7806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650BA" w14:textId="77777777" w:rsidR="000E0E7B" w:rsidRDefault="000E0E7B"/>
        </w:tc>
      </w:tr>
      <w:tr w:rsidR="000E0E7B" w14:paraId="578836B9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26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2287E" w14:textId="77777777" w:rsidR="000E0E7B" w:rsidRDefault="000E0E7B"/>
        </w:tc>
      </w:tr>
      <w:tr w:rsidR="000E0E7B" w14:paraId="5FCA52CA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45F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066F4" w14:textId="77777777" w:rsidR="000E0E7B" w:rsidRDefault="000E0E7B"/>
        </w:tc>
      </w:tr>
      <w:tr w:rsidR="000E0E7B" w14:paraId="79B11828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6F96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E572" w14:textId="77777777" w:rsidR="000E0E7B" w:rsidRDefault="000E0E7B"/>
        </w:tc>
      </w:tr>
      <w:tr w:rsidR="000E0E7B" w14:paraId="553C8EB6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8BD4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130DD" w14:textId="77777777" w:rsidR="000E0E7B" w:rsidRDefault="000E0E7B"/>
        </w:tc>
      </w:tr>
    </w:tbl>
    <w:p w14:paraId="0F3BC2D9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2AEB370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326706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AF0932B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4144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A39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5A4AC351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133ED72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028DAEC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A636586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23AD085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55E6E7C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2C161AB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CC8FB2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5B190CE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80D2A52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C1D4C7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B0ACE9D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8A53A2C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5B57B5B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E4A35E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00416E7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7EF3FC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324E9F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FC243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C78C8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Apply to Tutor</w:t>
            </w:r>
          </w:p>
        </w:tc>
      </w:tr>
      <w:tr w:rsidR="000E0E7B" w14:paraId="1E24FCBB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F0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90E42" w14:textId="77777777" w:rsidR="000E0E7B" w:rsidRDefault="000E0E7B"/>
        </w:tc>
      </w:tr>
      <w:tr w:rsidR="000E0E7B" w14:paraId="0AAD1F49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044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FE1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8</w:t>
            </w:r>
          </w:p>
        </w:tc>
      </w:tr>
      <w:tr w:rsidR="000E0E7B" w14:paraId="6D7BDB0B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5FB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B1F48" w14:textId="77777777" w:rsidR="000E0E7B" w:rsidRDefault="000E0E7B"/>
        </w:tc>
      </w:tr>
      <w:tr w:rsidR="000E0E7B" w14:paraId="190DC94C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F1A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7C497" w14:textId="77777777" w:rsidR="000E0E7B" w:rsidRDefault="000E0E7B"/>
        </w:tc>
      </w:tr>
      <w:tr w:rsidR="000E0E7B" w14:paraId="6B75ED0E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02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FEF7D1" w14:textId="77777777" w:rsidR="000E0E7B" w:rsidRDefault="000E0E7B"/>
        </w:tc>
      </w:tr>
      <w:tr w:rsidR="000E0E7B" w14:paraId="045FEE35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14340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C2FBA" w14:textId="77777777" w:rsidR="000E0E7B" w:rsidRDefault="000E0E7B"/>
        </w:tc>
      </w:tr>
      <w:tr w:rsidR="000E0E7B" w14:paraId="56476107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20FA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EDCBF" w14:textId="77777777" w:rsidR="000E0E7B" w:rsidRDefault="000E0E7B"/>
        </w:tc>
      </w:tr>
      <w:tr w:rsidR="000E0E7B" w14:paraId="3AC3FA6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23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DAF89" w14:textId="77777777" w:rsidR="000E0E7B" w:rsidRDefault="000E0E7B"/>
        </w:tc>
      </w:tr>
      <w:tr w:rsidR="000E0E7B" w14:paraId="7DA30242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92C6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8A0F0" w14:textId="77777777" w:rsidR="000E0E7B" w:rsidRDefault="000E0E7B"/>
        </w:tc>
      </w:tr>
      <w:tr w:rsidR="000E0E7B" w14:paraId="09FE7774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A8D7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21939" w14:textId="77777777" w:rsidR="000E0E7B" w:rsidRDefault="000E0E7B"/>
        </w:tc>
      </w:tr>
      <w:tr w:rsidR="000E0E7B" w14:paraId="392635A9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9452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EC2DB" w14:textId="77777777" w:rsidR="000E0E7B" w:rsidRDefault="000E0E7B"/>
        </w:tc>
      </w:tr>
    </w:tbl>
    <w:p w14:paraId="09E566AB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0A0728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6569F06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1C26AD01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F9E4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8796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12C7BC95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39A62F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4D37878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FC16C28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A5F2F32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0A263E2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0DEC35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CF8020B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173575B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0EB3113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9C678C5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E1419B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42BA73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9BB0773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719CD80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2D7F4BED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D71C1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1D32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Connect with other Tutees</w:t>
            </w:r>
          </w:p>
        </w:tc>
      </w:tr>
      <w:tr w:rsidR="000E0E7B" w14:paraId="5C72399D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0902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5EAF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8443A0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Tutees to interact with other tutees</w:t>
            </w:r>
          </w:p>
        </w:tc>
      </w:tr>
      <w:tr w:rsidR="000E0E7B" w14:paraId="7A49014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922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ECE3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9</w:t>
            </w:r>
          </w:p>
        </w:tc>
      </w:tr>
      <w:tr w:rsidR="000E0E7B" w14:paraId="2B6AC07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C29B3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A7803" w14:textId="77777777" w:rsidR="000E0E7B" w:rsidRDefault="000E0E7B"/>
        </w:tc>
      </w:tr>
      <w:tr w:rsidR="000E0E7B" w14:paraId="441B118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656F1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490F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3671384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B424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B65E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 xml:space="preserve">Student user </w:t>
            </w:r>
          </w:p>
        </w:tc>
      </w:tr>
      <w:tr w:rsidR="000E0E7B" w14:paraId="28D5715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8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2668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6D56D0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6AC8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9C22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to connect and contact other students</w:t>
            </w:r>
          </w:p>
        </w:tc>
      </w:tr>
      <w:tr w:rsidR="000E0E7B" w14:paraId="3E8904B8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586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9B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EB9FD0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6E0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2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2315D4C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F7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9D57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must be a student. </w:t>
            </w:r>
          </w:p>
          <w:p w14:paraId="12FEC0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0B4BE843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500E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085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message and view other students’ profiles</w:t>
            </w:r>
          </w:p>
        </w:tc>
      </w:tr>
    </w:tbl>
    <w:p w14:paraId="7A1A04D7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3389647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CEA0A78" w14:textId="77777777" w:rsidR="000E0E7B" w:rsidRDefault="000E0E7B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79A06DEA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4C311893" w14:textId="77777777">
        <w:trPr>
          <w:trHeight w:val="188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59F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5EE1BD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5425EE4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user clicks/taps search option</w:t>
            </w:r>
          </w:p>
          <w:p w14:paraId="2E3F0B59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searches for other students</w:t>
            </w:r>
          </w:p>
          <w:p w14:paraId="43A329DA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is able to view another student’s profile or send them a message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965D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314B42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5149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community tab</w:t>
            </w:r>
          </w:p>
          <w:p w14:paraId="456CCA6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1. Student has options to see other students with similar tutors/subject interests</w:t>
            </w:r>
          </w:p>
          <w:p w14:paraId="799E62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2. Is able to message and see other students’ profiles</w:t>
            </w:r>
          </w:p>
        </w:tc>
      </w:tr>
    </w:tbl>
    <w:p w14:paraId="1288AAA1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20069332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7499B30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DD358DB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00489EC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92BFDB2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7B08323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9A397A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3FDB584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729463F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578A8B0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0EC64EB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7E8644F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95D1BD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8A6549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1EBBB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D62F7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Schedule Comparison</w:t>
            </w:r>
          </w:p>
        </w:tc>
      </w:tr>
      <w:tr w:rsidR="000E0E7B" w14:paraId="3AE52FFA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C8D4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44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students and tutors to compare schedules</w:t>
            </w:r>
          </w:p>
        </w:tc>
      </w:tr>
      <w:tr w:rsidR="000E0E7B" w14:paraId="25922FD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6E64D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19F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10</w:t>
            </w:r>
          </w:p>
        </w:tc>
      </w:tr>
      <w:tr w:rsidR="000E0E7B" w14:paraId="1046ECDC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4139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D0073" w14:textId="77777777" w:rsidR="000E0E7B" w:rsidRDefault="000E0E7B"/>
        </w:tc>
      </w:tr>
      <w:tr w:rsidR="000E0E7B" w14:paraId="6783A96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96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B276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1B5230A7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5D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0D32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, Tutor user</w:t>
            </w:r>
          </w:p>
        </w:tc>
      </w:tr>
      <w:tr w:rsidR="000E0E7B" w14:paraId="74E13033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13F3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25AC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786B75E9" w14:textId="77777777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2FF4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900A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and Tutor users to compare schedules with each other to plan meetings</w:t>
            </w:r>
          </w:p>
        </w:tc>
      </w:tr>
      <w:tr w:rsidR="000E0E7B" w14:paraId="0337E27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976B0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196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FD75FEF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F76C9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E68C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79A52B0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8170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88B7D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must be a student or a tutor.</w:t>
            </w:r>
          </w:p>
          <w:p w14:paraId="2B3BFE5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3110EF34" w14:textId="77777777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2EB0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025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can see another user’s schedule and it able to see them side by side with their own</w:t>
            </w:r>
          </w:p>
        </w:tc>
      </w:tr>
    </w:tbl>
    <w:p w14:paraId="71B56392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6B9D565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23C5930" w14:textId="77777777" w:rsidR="000E0E7B" w:rsidRDefault="000E0E7B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50364394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06592A1A" w14:textId="77777777">
        <w:trPr>
          <w:trHeight w:val="2279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B66F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23B237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1CD9754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User clicks/taps calendar</w:t>
            </w:r>
          </w:p>
          <w:p w14:paraId="67334356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ser can view their own schedule and add/delete events </w:t>
            </w:r>
          </w:p>
          <w:p w14:paraId="34AB2192" w14:textId="77777777" w:rsidR="000E0E7B" w:rsidRDefault="00084496">
            <w:pPr>
              <w:pStyle w:val="Default"/>
              <w:numPr>
                <w:ilvl w:val="0"/>
                <w:numId w:val="9"/>
              </w:numPr>
              <w:rPr>
                <w:rFonts w:ascii="SimSun" w:eastAsia="SimSun" w:hAnsi="SimSun" w:cs="SimSun"/>
              </w:rPr>
            </w:pPr>
            <w:r>
              <w:rPr>
                <w:rFonts w:ascii="Arial" w:eastAsia="SimSun" w:hAnsi="Arial" w:cs="SimSun"/>
              </w:rPr>
              <w:t xml:space="preserve">User is able to view another </w:t>
            </w:r>
            <w:proofErr w:type="gramStart"/>
            <w:r>
              <w:rPr>
                <w:rFonts w:ascii="Arial" w:eastAsia="SimSun" w:hAnsi="Arial" w:cs="SimSun"/>
              </w:rPr>
              <w:t>users</w:t>
            </w:r>
            <w:proofErr w:type="gramEnd"/>
            <w:r>
              <w:rPr>
                <w:rFonts w:ascii="Arial" w:eastAsia="SimSun" w:hAnsi="Arial" w:cs="SimSun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3A40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C2846A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2C6C8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234B954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25AA039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</w:t>
            </w:r>
          </w:p>
        </w:tc>
      </w:tr>
    </w:tbl>
    <w:p w14:paraId="25B0E44A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E32B13E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9C66081" w14:textId="77777777" w:rsidR="000E0E7B" w:rsidRDefault="000E0E7B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5A710B8E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3DD5267F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5329CCC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1B5FC99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DA86627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063C7A6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EF114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476D93C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E78CA16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AED6810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591974C9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DFEE3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81278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Support Page</w:t>
            </w:r>
          </w:p>
        </w:tc>
      </w:tr>
      <w:tr w:rsidR="000E0E7B" w14:paraId="6EAD1A8E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232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A50D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access a support page with resources for help with the service and contact information</w:t>
            </w:r>
          </w:p>
        </w:tc>
      </w:tr>
      <w:tr w:rsidR="000E0E7B" w14:paraId="0B9C761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0A5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94F1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</w:tr>
      <w:tr w:rsidR="000E0E7B" w14:paraId="4E5475CD" w14:textId="77777777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BDC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ABDEA" w14:textId="77777777" w:rsidR="000E0E7B" w:rsidRDefault="000E0E7B"/>
        </w:tc>
      </w:tr>
      <w:tr w:rsidR="000E0E7B" w14:paraId="4EA70587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811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EF91A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7A71CA92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BF6E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B636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All users</w:t>
            </w:r>
          </w:p>
        </w:tc>
      </w:tr>
      <w:tr w:rsidR="000E0E7B" w14:paraId="0B47634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546E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E4CD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C77672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8359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DD7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seek help from the system about features or any questions</w:t>
            </w:r>
          </w:p>
        </w:tc>
      </w:tr>
      <w:tr w:rsidR="000E0E7B" w14:paraId="1081E8AB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E220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D64D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C68764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79ED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4A8B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A969AA1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F46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89127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a registered user</w:t>
            </w:r>
          </w:p>
        </w:tc>
      </w:tr>
      <w:tr w:rsidR="000E0E7B" w14:paraId="2FA85108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6D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633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access a support page when needed for help</w:t>
            </w:r>
          </w:p>
        </w:tc>
      </w:tr>
    </w:tbl>
    <w:p w14:paraId="67395EC5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EF5949E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E533E3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860B55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676D063D" w14:textId="77777777">
        <w:trPr>
          <w:trHeight w:val="2072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DAFC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1FDD88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267E44B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/taps calendar</w:t>
            </w:r>
          </w:p>
          <w:p w14:paraId="76ADEEC1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an view their own schedule and add/delete events </w:t>
            </w:r>
          </w:p>
          <w:p w14:paraId="09AD5655" w14:textId="77777777" w:rsidR="000E0E7B" w:rsidRDefault="00084496">
            <w:pPr>
              <w:pStyle w:val="Default"/>
              <w:numPr>
                <w:ilvl w:val="0"/>
                <w:numId w:val="1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User is able to view another </w:t>
            </w:r>
            <w:proofErr w:type="gramStart"/>
            <w:r>
              <w:rPr>
                <w:rFonts w:ascii="Times New Roman" w:eastAsia="SimSun" w:hAnsi="Times New Roman" w:cs="SimSu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5A3DD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73FC3CD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EB6B8A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32D5DF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51DB5C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 a long side their own</w:t>
            </w:r>
          </w:p>
        </w:tc>
      </w:tr>
    </w:tbl>
    <w:p w14:paraId="5C9539B6" w14:textId="77777777" w:rsidR="000E0E7B" w:rsidRDefault="000E0E7B">
      <w:pPr>
        <w:pStyle w:val="BodyA"/>
        <w:widowControl w:val="0"/>
        <w:ind w:left="108" w:hanging="108"/>
        <w:jc w:val="center"/>
      </w:pPr>
    </w:p>
    <w:sectPr w:rsidR="000E0E7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7A5908" w14:textId="77777777" w:rsidR="00C447DD" w:rsidRDefault="00C447DD">
      <w:r>
        <w:separator/>
      </w:r>
    </w:p>
  </w:endnote>
  <w:endnote w:type="continuationSeparator" w:id="0">
    <w:p w14:paraId="2914FCEB" w14:textId="77777777" w:rsidR="00C447DD" w:rsidRDefault="00C44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CF24C" w14:textId="77777777" w:rsidR="00084496" w:rsidRDefault="00084496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2A085E" w14:textId="77777777" w:rsidR="00C447DD" w:rsidRDefault="00C447DD">
      <w:r>
        <w:separator/>
      </w:r>
    </w:p>
  </w:footnote>
  <w:footnote w:type="continuationSeparator" w:id="0">
    <w:p w14:paraId="41AF0100" w14:textId="77777777" w:rsidR="00C447DD" w:rsidRDefault="00C447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75364" w14:textId="77777777" w:rsidR="00084496" w:rsidRDefault="00084496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52A44"/>
    <w:multiLevelType w:val="hybridMultilevel"/>
    <w:tmpl w:val="4F085BDA"/>
    <w:lvl w:ilvl="0" w:tplc="4F3AFB7C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53E5F4C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6414A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E84CD42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EB0ADC4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12ED4C2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43282BA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86825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6406CE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15A5720"/>
    <w:multiLevelType w:val="hybridMultilevel"/>
    <w:tmpl w:val="64126A34"/>
    <w:lvl w:ilvl="0" w:tplc="EDB0F886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F766156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94C9A2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FC6690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90E9678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3D092B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4E0B384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52009F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EE6AB10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25D935C6"/>
    <w:multiLevelType w:val="hybridMultilevel"/>
    <w:tmpl w:val="3EF0D088"/>
    <w:lvl w:ilvl="0" w:tplc="B138335A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614689E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E867944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7506DD8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1CEB596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0F651D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55AEB22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C68774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70E6FB6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B71250A"/>
    <w:multiLevelType w:val="hybridMultilevel"/>
    <w:tmpl w:val="45E4B0E8"/>
    <w:lvl w:ilvl="0" w:tplc="25605992">
      <w:start w:val="1"/>
      <w:numFmt w:val="bullet"/>
      <w:lvlText w:val="•"/>
      <w:lvlJc w:val="left"/>
      <w:pPr>
        <w:ind w:left="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2C181E">
      <w:start w:val="1"/>
      <w:numFmt w:val="bullet"/>
      <w:lvlText w:val="•"/>
      <w:lvlJc w:val="left"/>
      <w:pPr>
        <w:ind w:left="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02A0AC4">
      <w:start w:val="1"/>
      <w:numFmt w:val="bullet"/>
      <w:lvlText w:val="•"/>
      <w:lvlJc w:val="left"/>
      <w:pPr>
        <w:ind w:left="1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67627B8">
      <w:start w:val="1"/>
      <w:numFmt w:val="bullet"/>
      <w:lvlText w:val="•"/>
      <w:lvlJc w:val="left"/>
      <w:pPr>
        <w:ind w:left="1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91016C8">
      <w:start w:val="1"/>
      <w:numFmt w:val="bullet"/>
      <w:lvlText w:val="•"/>
      <w:lvlJc w:val="left"/>
      <w:pPr>
        <w:ind w:left="25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F72F3B4">
      <w:start w:val="1"/>
      <w:numFmt w:val="bullet"/>
      <w:lvlText w:val="•"/>
      <w:lvlJc w:val="left"/>
      <w:pPr>
        <w:ind w:left="3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7C42886">
      <w:start w:val="1"/>
      <w:numFmt w:val="bullet"/>
      <w:lvlText w:val="•"/>
      <w:lvlJc w:val="left"/>
      <w:pPr>
        <w:ind w:left="3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3A4B86">
      <w:start w:val="1"/>
      <w:numFmt w:val="bullet"/>
      <w:lvlText w:val="•"/>
      <w:lvlJc w:val="left"/>
      <w:pPr>
        <w:ind w:left="4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38E03FC">
      <w:start w:val="1"/>
      <w:numFmt w:val="bullet"/>
      <w:lvlText w:val="•"/>
      <w:lvlJc w:val="left"/>
      <w:pPr>
        <w:ind w:left="4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5AD61C87"/>
    <w:multiLevelType w:val="hybridMultilevel"/>
    <w:tmpl w:val="30C6A6CA"/>
    <w:lvl w:ilvl="0" w:tplc="FF3EB99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8381DB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300019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D289BE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3E4E82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CC09D86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1440A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E2EBC4C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9DAB93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D595CEF"/>
    <w:multiLevelType w:val="hybridMultilevel"/>
    <w:tmpl w:val="FC444644"/>
    <w:lvl w:ilvl="0" w:tplc="2836ED00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E06135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1540A4A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5C441C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C0B5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3328F5A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68E769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2FA9B2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5C83D0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18B4E98"/>
    <w:multiLevelType w:val="hybridMultilevel"/>
    <w:tmpl w:val="A504FC8E"/>
    <w:lvl w:ilvl="0" w:tplc="569890C2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4C6FC24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6C691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567F22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A76437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636DBC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3306DD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22C8E4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4C0226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725460CE"/>
    <w:multiLevelType w:val="hybridMultilevel"/>
    <w:tmpl w:val="2D5CA424"/>
    <w:lvl w:ilvl="0" w:tplc="6876D670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50BDD8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986BA1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2CAC46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5AA842C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1281B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E82B95E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0C8198C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EE590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73583885"/>
    <w:multiLevelType w:val="hybridMultilevel"/>
    <w:tmpl w:val="202A5C88"/>
    <w:lvl w:ilvl="0" w:tplc="31D2C8AC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D69A02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4B20FE0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A40609A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13E72F0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7BAC99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54A8E34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D86E4E2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B662B1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6"/>
  </w:num>
  <w:num w:numId="5">
    <w:abstractNumId w:val="8"/>
  </w:num>
  <w:num w:numId="6">
    <w:abstractNumId w:val="3"/>
  </w:num>
  <w:num w:numId="7">
    <w:abstractNumId w:val="1"/>
  </w:num>
  <w:num w:numId="8">
    <w:abstractNumId w:val="0"/>
  </w:num>
  <w:num w:numId="9">
    <w:abstractNumId w:val="0"/>
    <w:lvlOverride w:ilvl="0">
      <w:lvl w:ilvl="0" w:tplc="4F3AFB7C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753E5F4C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2">
      <w:lvl w:ilvl="2" w:tplc="7A96414A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3">
      <w:lvl w:ilvl="3" w:tplc="FE84CD42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4">
      <w:lvl w:ilvl="4" w:tplc="DEB0ADC4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5">
      <w:lvl w:ilvl="5" w:tplc="B12ED4C2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6">
      <w:lvl w:ilvl="6" w:tplc="A43282BA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7">
      <w:lvl w:ilvl="7" w:tplc="C3868258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8">
      <w:lvl w:ilvl="8" w:tplc="D26406CE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</w:num>
  <w:num w:numId="10">
    <w:abstractNumId w:val="2"/>
  </w:num>
  <w:num w:numId="11">
    <w:abstractNumId w:val="2"/>
    <w:lvlOverride w:ilvl="0">
      <w:lvl w:ilvl="0" w:tplc="B138335A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614689E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E867944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7506DD8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1CEB596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0F651D8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55AEB22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CC68774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70E6FB6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bM0MzIxtzQxNDdT0lEKTi0uzszPAykwrAUAxi5DNSwAAAA="/>
  </w:docVars>
  <w:rsids>
    <w:rsidRoot w:val="000E0E7B"/>
    <w:rsid w:val="00084496"/>
    <w:rsid w:val="000E0E7B"/>
    <w:rsid w:val="009E40D0"/>
    <w:rsid w:val="00AC756D"/>
    <w:rsid w:val="00C447DD"/>
    <w:rsid w:val="00DB2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425A9"/>
  <w15:docId w15:val="{A1CB47A0-7542-4D2C-B002-F27998D59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Calibri" w:eastAsia="Calibri" w:hAnsi="Calibri" w:cs="Calibri"/>
      <w:color w:val="000000"/>
      <w:sz w:val="24"/>
      <w:szCs w:val="24"/>
      <w:u w:color="000000"/>
    </w:rPr>
  </w:style>
  <w:style w:type="paragraph" w:customStyle="1" w:styleId="Heading">
    <w:name w:val="Heading"/>
    <w:next w:val="Body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</w:rPr>
  </w:style>
  <w:style w:type="paragraph" w:customStyle="1" w:styleId="BodyB">
    <w:name w:val="Body B"/>
    <w:rPr>
      <w:rFonts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customStyle="1" w:styleId="BodyC">
    <w:name w:val="Body C"/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7</Pages>
  <Words>1756</Words>
  <Characters>1001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yelle@me.com</cp:lastModifiedBy>
  <cp:revision>3</cp:revision>
  <dcterms:created xsi:type="dcterms:W3CDTF">2021-03-14T00:55:00Z</dcterms:created>
  <dcterms:modified xsi:type="dcterms:W3CDTF">2021-03-14T14:57:00Z</dcterms:modified>
</cp:coreProperties>
</file>